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kentish-profile"/>
    <w:p>
      <w:pPr>
        <w:pStyle w:val="Heading1"/>
      </w:pPr>
      <w:r>
        <w:t xml:space="preserve">Kentish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1,156 sqkm          </w:t>
      </w:r>
      <w:r>
        <w:rPr>
          <w:bCs/>
          <w:b/>
        </w:rPr>
        <w:t xml:space="preserve">Population:</w:t>
      </w:r>
      <w:r>
        <w:t xml:space="preserve"> </w:t>
      </w:r>
      <w:r>
        <w:t xml:space="preserve">6,831          </w:t>
      </w:r>
      <w:r>
        <w:rPr>
          <w:bCs/>
          <w:b/>
        </w:rPr>
        <w:t xml:space="preserve">Major Town:</w:t>
      </w:r>
      <w:r>
        <w:t xml:space="preserve"> </w:t>
      </w:r>
      <w:r>
        <w:t xml:space="preserve">Sheffield</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entish</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sman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4,773          </w:t>
      </w:r>
      <w:r>
        <w:rPr>
          <w:bCs/>
          <w:b/>
        </w:rPr>
        <w:t xml:space="preserve">Gross Regional Product:</w:t>
      </w:r>
      <w:r>
        <w:t xml:space="preserve"> </w:t>
      </w:r>
      <w:r>
        <w:t xml:space="preserve">$289 Million          </w:t>
      </w:r>
      <w:r>
        <w:rPr>
          <w:bCs/>
          <w:b/>
        </w:rPr>
        <w:t xml:space="preserve">Employed Residents:</w:t>
      </w:r>
      <w:r>
        <w:t xml:space="preserve"> </w:t>
      </w:r>
      <w:r>
        <w:t xml:space="preserve">3,2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2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65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809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091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154</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87 - Tasmanian West Coast Fires (February 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44 - Tasmania Severe Weather Event (commencing 26 August 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wer for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lient power for Tasmania's vulnerable water infrastructure. Bushfires, storms and floods regularly disrupt the power supply to water treatment plants and pump stations. This project aims to eliminate the domino effect of power disruptions also becoming water disruptions.  Upgrades to switchboards will allow infrastructure to operate from generators, including Biofuel generators, battery storage, and green generation; solar, wind and micro-hyd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hancing landslide risk mitigation in Tasmania’s urban zones: see att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combine skills and techniques used nationally and internationally with expertise at Mineral Resources Tasmania and UTAS to evaluate and optimise engineering techniques for landslide prone areas in the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6,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0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ying, understanding, and addressing Tasmania’s active landslides and other ground-movement haz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identifies and communicates the locations, extents, behaviour, likelihood, and drivers of landslides and other ground movements (sinkholes, settlement, uplift) that can threaten lives and infrastructure across Tasmania’s urban and rural landscapes. Its outputs will create and improve public-facing maps, overlays, and publications that enable better site-management, land-use, infrastructure-routing, and governance decisions. These outcomes will together enhance geohazard risk reduction for individuals, communities, utilities, and Local and State gover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3,6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mergencyRedi Worksh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mergencyRedi workshops support people to understand local risks, prepare for emergencies, and build individual and household plans (RediPlans). This project will deliver ~300 EmergencyRedi workshops across Tasmania. Workshops are adaptable to local contexts and tailored to suit different audiences. Outcomes include greater understanding of impacts of disasters, enhanced knowledge, connection, security, and wellbeing. Workshops foster informed decision-making, information sharing, increased preparedness, increased sense of agency and 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9,49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smanian Bushfire Exposur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Tasmanian Bushfire Exposure project will deliver the authoritative bushfire exposure model for Tasmania. Leveraging new technology, including Spark fire simulator and high-resolution vegetation, terrain and weather data, this capability will provide accurate spatial-temporal assessment of bushfire exposure state-wide. Outputting daily, monthly, and annual products tailored to end-user requirements, the system will inform land use planning, mitigation programs, prevention strategies, community education and preparedness, and strategic and operational emergency pla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2,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ntal Health and Wellbeing Training for Staff involved in Emergency Response and 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DoH project will design and deliver Mental Health and Wellbeing training both for Tasmanian State Servants &amp; local government staff interacting with impacted community members following an 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includes staff from DOH, DPAC (Resilience and Recovery Tasmania) and other agencies (eg: staff that may attend evacuation centres, be involved in recovery operations or staff call centres). It would also be offered to local government sta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18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guage Identification and Communication Project (LICP) - formerly 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has developed an app (tablet installed) which enables disparate language speakers to communicate with each other in real tim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second-stage development of the app will prov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capability to identify 30 languages (Attachment-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Emergency Services app operator with the means of communicating, via a pre-installed communication module unique to a specific disa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a module(s) to be developed for use in evacuation 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fer Attachmen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1,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the accessibility of emergency preparedness information for the Tasmanian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produce accessible basic bushfire safety information in plain English and community languages. Tasmania Fire Service has a huge amount of scientific, technical and practical bushfire information. These resources will be categorised and redeveloped based on their purpose and audience, to make them accessible to the people who use them. Plain English resources about bushfire safety and flood safety will be translated into community langu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03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ub for Ecosystem Resilience and Restoration (HERR) - Future Seeds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sTAFE's Hub for Ecosystem Resilience and Recovery (HERR) will coordinate fragmented community and industry efforts in developing and delivering training pertinent to ecosystem resilience and restoration. The Future Seeds Program at HERR will focus on collecting 1,000,000 seeds of landscape revegetation species by 2027, enabling rapid ecological responses to disasters. By 2027, HERR will understand the risks posed by climate change on pollination climate mismatches, producing preventative analytic digital 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3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W Conversations: Building communities’ disaster response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W Conversations’ is designed by Rural Alive and Well to facilitate resilience-building by meeting people where they are at. This program is uniquely delivered by engaging people in their workplaces, reducing out-of-hours overwhelm. Three specialist -facilitated sessions will equip participants to navigate challenging times and enhance well-being. These kitchen-table-style sessions will build skills to respond to fight or flight situations, increase social resilience and empower individuals with disaster response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29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lementation of SES Tasmania Storm Warning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 implement a three-tiered Storm Warning System, aligning with the nationally consistent Australian Warning System (AW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sion of emergency warnings and related information is integral to state emergency management arrangements. Warnings assist the community to make informed choices to safeguard life, property, and the 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rnings must provide information on likely storm impacts and include ‘call-to-action’ advice designed to inform and assist communities to make safe and prepared deci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5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ilding Retrofit Guide for Bushf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develop a ‘Building Retrofit guide for bushfire” for the Tasmanian Community which will provide practical advice to those who wish to upgrade their existing homes to be better protected from bushfires. The intent of the Tasmanian guide is to improve the performance of homes when subjected to bushfire att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2T00:03:35Z</dcterms:created>
  <dcterms:modified xsi:type="dcterms:W3CDTF">2026-02-02T00: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